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50CD1B1" w:rsidR="0043200B" w:rsidRDefault="007C57B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OOM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</w:t>
      </w:r>
      <w:r w:rsidR="00BC7ED3">
        <w:rPr>
          <w:rFonts w:ascii="Calibri" w:eastAsia="Calibri" w:hAnsi="Calibri" w:cs="Calibri"/>
          <w:color w:val="017564"/>
          <w:w w:val="105"/>
          <w:sz w:val="28"/>
          <w:lang w:val="en-US"/>
        </w:rPr>
        <w:t>/TEMPERATUR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</w:t>
      </w:r>
    </w:p>
    <w:p w14:paraId="6A714E0C" w14:textId="707D784E" w:rsidR="00391455" w:rsidRPr="000230EC" w:rsidRDefault="007C57B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TRC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0E80BF48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7C57B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TRC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8013B89" w14:textId="12E6F68E" w:rsidR="00234544" w:rsidRDefault="00234544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34544">
        <w:rPr>
          <w:color w:val="7F7F7F" w:themeColor="text1" w:themeTint="80"/>
        </w:rPr>
        <w:t>Precision RH and temperature sensing elements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18D6A4C" w14:textId="63A1B573" w:rsidR="00234544" w:rsidRDefault="00234544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lection of analog outputs</w:t>
      </w:r>
    </w:p>
    <w:p w14:paraId="619EEC2B" w14:textId="77777777" w:rsidR="00234544" w:rsidRDefault="00234544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34544">
        <w:rPr>
          <w:color w:val="7F7F7F" w:themeColor="text1" w:themeTint="80"/>
        </w:rPr>
        <w:t xml:space="preserve">Options such as override, </w:t>
      </w:r>
      <w:proofErr w:type="spellStart"/>
      <w:r w:rsidRPr="00234544">
        <w:rPr>
          <w:color w:val="7F7F7F" w:themeColor="text1" w:themeTint="80"/>
        </w:rPr>
        <w:t>fanspeed</w:t>
      </w:r>
      <w:proofErr w:type="spellEnd"/>
      <w:r w:rsidRPr="00234544">
        <w:rPr>
          <w:color w:val="7F7F7F" w:themeColor="text1" w:themeTint="80"/>
        </w:rPr>
        <w:t xml:space="preserve"> switch and communications jack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D06A4A4" w14:textId="77777777" w:rsidR="00234544" w:rsidRDefault="00234544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34544">
        <w:rPr>
          <w:color w:val="7F7F7F" w:themeColor="text1" w:themeTint="80"/>
        </w:rPr>
        <w:t>LCD Display avail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6E8DCBAE" w14:textId="77777777" w:rsidR="00234544" w:rsidRDefault="00234544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34544">
        <w:rPr>
          <w:color w:val="7F7F7F" w:themeColor="text1" w:themeTint="80"/>
        </w:rPr>
        <w:t>AC/DC operat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8AEB922" w14:textId="77777777" w:rsidR="00234544" w:rsidRPr="00234544" w:rsidRDefault="00234544" w:rsidP="00DC70DF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34544">
        <w:rPr>
          <w:color w:val="7F7F7F" w:themeColor="text1" w:themeTint="80"/>
        </w:rPr>
        <w:t>Humidity Range: 0 to 100%</w:t>
      </w:r>
    </w:p>
    <w:p w14:paraId="31172F2F" w14:textId="11A06FD2" w:rsidR="001562C0" w:rsidRPr="00234544" w:rsidRDefault="00234544" w:rsidP="000D772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34544">
        <w:rPr>
          <w:color w:val="7F7F7F" w:themeColor="text1" w:themeTint="80"/>
        </w:rPr>
        <w:t>Accuracies available: 2%, 3% &amp; 5%</w:t>
      </w:r>
    </w:p>
    <w:p w14:paraId="5D38B9AC" w14:textId="15953332" w:rsidR="00234544" w:rsidRPr="00234544" w:rsidRDefault="00234544" w:rsidP="0023454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 w:rsidRPr="00234544">
        <w:rPr>
          <w:color w:val="7F7F7F" w:themeColor="text1" w:themeTint="80"/>
        </w:rPr>
        <w:t>attractive, low profile enclosure</w:t>
      </w: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52EE8941" w:rsidR="002C155B" w:rsidRDefault="002C155B" w:rsidP="002C155B">
      <w:pPr>
        <w:jc w:val="both"/>
        <w:rPr>
          <w:color w:val="7F7F7F" w:themeColor="text1" w:themeTint="80"/>
        </w:rPr>
      </w:pPr>
    </w:p>
    <w:p w14:paraId="241464C5" w14:textId="3D6AB175" w:rsidR="00234544" w:rsidRDefault="00234544" w:rsidP="002C155B">
      <w:pPr>
        <w:jc w:val="both"/>
        <w:rPr>
          <w:color w:val="7F7F7F" w:themeColor="text1" w:themeTint="80"/>
        </w:rPr>
      </w:pPr>
    </w:p>
    <w:p w14:paraId="4126B1D1" w14:textId="04807060" w:rsidR="00234544" w:rsidRDefault="00234544" w:rsidP="002C155B">
      <w:pPr>
        <w:jc w:val="both"/>
        <w:rPr>
          <w:color w:val="7F7F7F" w:themeColor="text1" w:themeTint="80"/>
        </w:rPr>
      </w:pPr>
    </w:p>
    <w:p w14:paraId="4E63D75C" w14:textId="6749BF02" w:rsidR="00234544" w:rsidRDefault="00234544" w:rsidP="002C155B">
      <w:pPr>
        <w:jc w:val="both"/>
        <w:rPr>
          <w:color w:val="7F7F7F" w:themeColor="text1" w:themeTint="80"/>
        </w:rPr>
      </w:pPr>
    </w:p>
    <w:p w14:paraId="1331A0B9" w14:textId="71EF8962" w:rsidR="00234544" w:rsidRDefault="00234544" w:rsidP="002C155B">
      <w:pPr>
        <w:jc w:val="both"/>
        <w:rPr>
          <w:color w:val="7F7F7F" w:themeColor="text1" w:themeTint="80"/>
        </w:rPr>
      </w:pPr>
    </w:p>
    <w:p w14:paraId="0D766CF1" w14:textId="133E023D" w:rsidR="00234544" w:rsidRDefault="00234544" w:rsidP="002C155B">
      <w:pPr>
        <w:jc w:val="both"/>
        <w:rPr>
          <w:color w:val="7F7F7F" w:themeColor="text1" w:themeTint="80"/>
        </w:rPr>
      </w:pPr>
    </w:p>
    <w:p w14:paraId="4CE8A9D6" w14:textId="14C8621E" w:rsidR="00234544" w:rsidRDefault="00234544" w:rsidP="002C155B">
      <w:pPr>
        <w:jc w:val="both"/>
        <w:rPr>
          <w:color w:val="7F7F7F" w:themeColor="text1" w:themeTint="80"/>
        </w:rPr>
      </w:pPr>
    </w:p>
    <w:p w14:paraId="6668D789" w14:textId="5F219D47" w:rsidR="00234544" w:rsidRDefault="00234544" w:rsidP="002C155B">
      <w:pPr>
        <w:jc w:val="both"/>
        <w:rPr>
          <w:color w:val="7F7F7F" w:themeColor="text1" w:themeTint="80"/>
        </w:rPr>
      </w:pPr>
    </w:p>
    <w:p w14:paraId="279B85F6" w14:textId="146EE7B1" w:rsidR="00234544" w:rsidRDefault="00234544" w:rsidP="002C155B">
      <w:pPr>
        <w:jc w:val="both"/>
        <w:rPr>
          <w:color w:val="7F7F7F" w:themeColor="text1" w:themeTint="80"/>
        </w:rPr>
      </w:pPr>
    </w:p>
    <w:p w14:paraId="7DBB230D" w14:textId="0F3C9AF1" w:rsidR="00234544" w:rsidRDefault="00234544" w:rsidP="002C155B">
      <w:pPr>
        <w:jc w:val="both"/>
        <w:rPr>
          <w:color w:val="7F7F7F" w:themeColor="text1" w:themeTint="80"/>
        </w:rPr>
      </w:pPr>
    </w:p>
    <w:p w14:paraId="2310D4B6" w14:textId="57BD16B1" w:rsidR="00234544" w:rsidRDefault="00234544" w:rsidP="002C155B">
      <w:pPr>
        <w:jc w:val="both"/>
        <w:rPr>
          <w:color w:val="7F7F7F" w:themeColor="text1" w:themeTint="80"/>
        </w:rPr>
      </w:pPr>
    </w:p>
    <w:p w14:paraId="0C1C7692" w14:textId="77777777" w:rsidR="00234544" w:rsidRDefault="00234544" w:rsidP="002C155B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0562E169" w14:textId="77777777" w:rsidR="0054271E" w:rsidRDefault="0054271E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51C17CDE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ED7331" w:rsidRPr="0043200B" w14:paraId="3CBCFC19" w14:textId="77777777" w:rsidTr="0013259A">
        <w:trPr>
          <w:trHeight w:val="340"/>
        </w:trPr>
        <w:tc>
          <w:tcPr>
            <w:tcW w:w="3397" w:type="dxa"/>
            <w:shd w:val="clear" w:color="auto" w:fill="007464"/>
          </w:tcPr>
          <w:p w14:paraId="61044C7E" w14:textId="77777777" w:rsidR="00ED7331" w:rsidRPr="0043200B" w:rsidRDefault="00ED7331" w:rsidP="0013259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7CF777D4" w14:textId="77777777" w:rsidR="00ED7331" w:rsidRPr="0043200B" w:rsidRDefault="00ED7331" w:rsidP="0013259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D7331" w:rsidRPr="00C316DD" w14:paraId="58DBD45B" w14:textId="77777777" w:rsidTr="0013259A">
        <w:trPr>
          <w:trHeight w:val="266"/>
        </w:trPr>
        <w:tc>
          <w:tcPr>
            <w:tcW w:w="3397" w:type="dxa"/>
          </w:tcPr>
          <w:p w14:paraId="39201D21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TEMPERATURE </w:t>
            </w:r>
          </w:p>
          <w:p w14:paraId="200A50DC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</w:p>
          <w:p w14:paraId="46CCC18B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</w:p>
          <w:p w14:paraId="3829BF1F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</w:p>
        </w:tc>
        <w:tc>
          <w:tcPr>
            <w:tcW w:w="6804" w:type="dxa"/>
          </w:tcPr>
          <w:p w14:paraId="3495E8FF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ensor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Curve-matched thermistor</w:t>
            </w:r>
          </w:p>
          <w:p w14:paraId="76184537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curacy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0.2°C (±0.4°F)</w:t>
            </w:r>
          </w:p>
          <w:p w14:paraId="705E7A4B" w14:textId="77777777" w:rsidR="003B1EB3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0 to 35°C (32 to 95°F) or 0 to 50°C (32 to 122°F), programmable</w:t>
            </w:r>
            <w:r w:rsidRPr="00ED7331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 </w:t>
            </w:r>
          </w:p>
          <w:p w14:paraId="1C24533B" w14:textId="61D98209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Offset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5.0°C programmable</w:t>
            </w:r>
          </w:p>
          <w:p w14:paraId="3899C8D7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Units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°C or °F programmable</w:t>
            </w:r>
          </w:p>
          <w:p w14:paraId="7EBAA1B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Resolution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0.1° &lt; 100°, 1° &gt; 100°</w:t>
            </w:r>
          </w:p>
        </w:tc>
      </w:tr>
      <w:tr w:rsidR="00ED7331" w:rsidRPr="00C316DD" w14:paraId="35CF9CBB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6E9B47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HUMIDITY</w:t>
            </w:r>
          </w:p>
        </w:tc>
        <w:tc>
          <w:tcPr>
            <w:tcW w:w="6804" w:type="dxa"/>
            <w:shd w:val="clear" w:color="auto" w:fill="E7E6E6" w:themeFill="background2"/>
          </w:tcPr>
          <w:p w14:paraId="22479BB5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H Sensor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Thermoset polymer based capacitive</w:t>
            </w:r>
          </w:p>
          <w:p w14:paraId="302D28F9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curacy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2, 3, or 5 %RH from 5 to 95 %RH</w:t>
            </w:r>
          </w:p>
          <w:p w14:paraId="4F89B777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0 to 100 %RH non-condensing</w:t>
            </w:r>
          </w:p>
          <w:p w14:paraId="7150365B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emperature Compensation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0 to 50°C (32 to 122°F)</w:t>
            </w:r>
          </w:p>
          <w:p w14:paraId="2D423101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Hysteresis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3 %RH</w:t>
            </w:r>
          </w:p>
          <w:p w14:paraId="5F5EB539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esponse Tim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15 seconds typical</w:t>
            </w:r>
          </w:p>
          <w:p w14:paraId="4F5B3EF2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tability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1.2 %RH typical @ 50 %RH in 5 years</w:t>
            </w:r>
          </w:p>
          <w:p w14:paraId="7A8AB1B0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Offset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±20 %RH, programmable</w:t>
            </w:r>
          </w:p>
        </w:tc>
      </w:tr>
      <w:tr w:rsidR="00ED7331" w:rsidRPr="00C316DD" w14:paraId="34E3210C" w14:textId="77777777" w:rsidTr="0013259A">
        <w:trPr>
          <w:trHeight w:val="265"/>
        </w:trPr>
        <w:tc>
          <w:tcPr>
            <w:tcW w:w="3397" w:type="dxa"/>
          </w:tcPr>
          <w:p w14:paraId="78BC8C1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POWER SUPPLY</w:t>
            </w:r>
          </w:p>
        </w:tc>
        <w:tc>
          <w:tcPr>
            <w:tcW w:w="6804" w:type="dxa"/>
          </w:tcPr>
          <w:p w14:paraId="74567C15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24 Vac/dc ±10% (non-isolated half-wave rectified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)</w:t>
            </w:r>
          </w:p>
        </w:tc>
      </w:tr>
      <w:tr w:rsidR="00ED7331" w:rsidRPr="00C316DD" w14:paraId="779AD93A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877A719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CONSUMP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71522679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60 mA max @ 24 Vdc</w:t>
            </w:r>
          </w:p>
        </w:tc>
      </w:tr>
      <w:tr w:rsidR="00ED7331" w:rsidRPr="00C316DD" w14:paraId="12B0601E" w14:textId="77777777" w:rsidTr="0013259A">
        <w:trPr>
          <w:trHeight w:val="265"/>
        </w:trPr>
        <w:tc>
          <w:tcPr>
            <w:tcW w:w="3397" w:type="dxa"/>
          </w:tcPr>
          <w:p w14:paraId="0A8C8E38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INPUT VOLTAGE EFFECT</w:t>
            </w:r>
          </w:p>
        </w:tc>
        <w:tc>
          <w:tcPr>
            <w:tcW w:w="6804" w:type="dxa"/>
          </w:tcPr>
          <w:p w14:paraId="4D38AF78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Negligible over specified operating rang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e</w:t>
            </w:r>
          </w:p>
        </w:tc>
      </w:tr>
      <w:tr w:rsidR="00ED7331" w:rsidRPr="00C316DD" w14:paraId="5E9C3742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642A5B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PROTECTION CIRCUITRY</w:t>
            </w:r>
          </w:p>
        </w:tc>
        <w:tc>
          <w:tcPr>
            <w:tcW w:w="6804" w:type="dxa"/>
            <w:shd w:val="clear" w:color="auto" w:fill="E7E6E6" w:themeFill="background2"/>
          </w:tcPr>
          <w:p w14:paraId="04B9952B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Reverse voltage protected and output limited</w:t>
            </w:r>
          </w:p>
        </w:tc>
      </w:tr>
      <w:tr w:rsidR="00ED7331" w:rsidRPr="00C316DD" w14:paraId="2B9319F1" w14:textId="77777777" w:rsidTr="0013259A">
        <w:trPr>
          <w:trHeight w:val="265"/>
        </w:trPr>
        <w:tc>
          <w:tcPr>
            <w:tcW w:w="3397" w:type="dxa"/>
          </w:tcPr>
          <w:p w14:paraId="2A00D85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UTPUT SIGNAL</w:t>
            </w:r>
          </w:p>
        </w:tc>
        <w:tc>
          <w:tcPr>
            <w:tcW w:w="6804" w:type="dxa"/>
          </w:tcPr>
          <w:p w14:paraId="7D792526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4-20 mA active (sourcing), 0-5 Vdc or 0-10 Vdc (specify when ordering)</w:t>
            </w:r>
          </w:p>
        </w:tc>
      </w:tr>
      <w:tr w:rsidR="00ED7331" w:rsidRPr="00C316DD" w14:paraId="638765E2" w14:textId="77777777" w:rsidTr="0013259A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4557053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UTPUT RESOLU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366F366B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10 </w:t>
            </w:r>
            <w:proofErr w:type="gramStart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bit</w:t>
            </w:r>
            <w:proofErr w:type="gramEnd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for all signals</w:t>
            </w:r>
          </w:p>
        </w:tc>
      </w:tr>
      <w:tr w:rsidR="00ED7331" w:rsidRPr="00C316DD" w14:paraId="23906F2F" w14:textId="77777777" w:rsidTr="0013259A">
        <w:trPr>
          <w:trHeight w:val="265"/>
        </w:trPr>
        <w:tc>
          <w:tcPr>
            <w:tcW w:w="3397" w:type="dxa"/>
          </w:tcPr>
          <w:p w14:paraId="5C5C8616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UTPUT DRIVE @ 24 VDC</w:t>
            </w:r>
          </w:p>
        </w:tc>
        <w:tc>
          <w:tcPr>
            <w:tcW w:w="6804" w:type="dxa"/>
          </w:tcPr>
          <w:p w14:paraId="6490E4EA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Current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550 Ω maximum</w:t>
            </w:r>
          </w:p>
          <w:p w14:paraId="25AAC691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Voltag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10K Ω minimum</w:t>
            </w:r>
          </w:p>
        </w:tc>
      </w:tr>
      <w:tr w:rsidR="00ED7331" w:rsidRPr="00C316DD" w14:paraId="5DDA13F0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770634F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PROGRAMMING/SELEC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442BC2B9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Via internal push buttons and on-screen menu</w:t>
            </w:r>
          </w:p>
        </w:tc>
      </w:tr>
      <w:tr w:rsidR="00ED7331" w:rsidRPr="00C316DD" w14:paraId="05F1AF7E" w14:textId="77777777" w:rsidTr="0013259A">
        <w:trPr>
          <w:trHeight w:val="265"/>
        </w:trPr>
        <w:tc>
          <w:tcPr>
            <w:tcW w:w="3397" w:type="dxa"/>
          </w:tcPr>
          <w:p w14:paraId="123BCB23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ERATING CONDITIONS</w:t>
            </w:r>
          </w:p>
        </w:tc>
        <w:tc>
          <w:tcPr>
            <w:tcW w:w="6804" w:type="dxa"/>
          </w:tcPr>
          <w:p w14:paraId="1AECB53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0 to 50°C (32 to 122°F), 0 to 95 %RH non-condensing</w:t>
            </w:r>
          </w:p>
        </w:tc>
      </w:tr>
      <w:tr w:rsidR="00ED7331" w:rsidRPr="00C316DD" w14:paraId="13691CA1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23E62F7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WIRING CONNECTIONS</w:t>
            </w:r>
          </w:p>
        </w:tc>
        <w:tc>
          <w:tcPr>
            <w:tcW w:w="6804" w:type="dxa"/>
            <w:shd w:val="clear" w:color="auto" w:fill="E7E6E6" w:themeFill="background2"/>
          </w:tcPr>
          <w:p w14:paraId="50B6E48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Screw terminal block (14 to 22 AWG)</w:t>
            </w:r>
          </w:p>
        </w:tc>
      </w:tr>
      <w:tr w:rsidR="00ED7331" w:rsidRPr="00C316DD" w14:paraId="3F090553" w14:textId="77777777" w:rsidTr="0013259A">
        <w:trPr>
          <w:trHeight w:val="265"/>
        </w:trPr>
        <w:tc>
          <w:tcPr>
            <w:tcW w:w="3397" w:type="dxa"/>
          </w:tcPr>
          <w:p w14:paraId="427C1851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ENCLOSURE</w:t>
            </w:r>
          </w:p>
        </w:tc>
        <w:tc>
          <w:tcPr>
            <w:tcW w:w="6804" w:type="dxa"/>
          </w:tcPr>
          <w:p w14:paraId="60D74F45" w14:textId="3A971C4A" w:rsidR="00ED7331" w:rsidRPr="00ED7331" w:rsidRDefault="00ED7331" w:rsidP="008A604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White ABS - IP30 (NEMA 1)</w:t>
            </w:r>
            <w:r w:rsidR="008A604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84mm W x 119mm H x 29mm D (3.3” x 4.7” x 1.15”)</w:t>
            </w:r>
          </w:p>
        </w:tc>
      </w:tr>
      <w:tr w:rsidR="00ED7331" w:rsidRPr="00C316DD" w14:paraId="13952509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581E1346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TIONAL LCD DISPLAY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14D64145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00.0 to 99.9, 3 </w:t>
            </w:r>
            <w:proofErr w:type="gramStart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digit</w:t>
            </w:r>
            <w:proofErr w:type="gramEnd"/>
          </w:p>
          <w:p w14:paraId="7A92A990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ymbols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°C, °F %RH, OCC</w:t>
            </w:r>
          </w:p>
          <w:p w14:paraId="677FEDAD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Siz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38.1mm x 16.5mm (1.5” x 0.65”)</w:t>
            </w:r>
          </w:p>
          <w:p w14:paraId="31CDE322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git Height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11.43mm (0.45”)</w:t>
            </w:r>
          </w:p>
          <w:p w14:paraId="428F6EA9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Backlight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Enable/disable via menu</w:t>
            </w:r>
          </w:p>
        </w:tc>
      </w:tr>
      <w:tr w:rsidR="00ED7331" w:rsidRPr="00C316DD" w14:paraId="62D76789" w14:textId="77777777" w:rsidTr="0013259A">
        <w:trPr>
          <w:trHeight w:val="265"/>
        </w:trPr>
        <w:tc>
          <w:tcPr>
            <w:tcW w:w="3397" w:type="dxa"/>
          </w:tcPr>
          <w:p w14:paraId="5BBA835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TIONAL OVERRIDE</w:t>
            </w:r>
          </w:p>
        </w:tc>
        <w:tc>
          <w:tcPr>
            <w:tcW w:w="6804" w:type="dxa"/>
          </w:tcPr>
          <w:p w14:paraId="1D4E705D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Front panel, momentary push button, 2 wire dry contact</w:t>
            </w:r>
          </w:p>
          <w:p w14:paraId="653950A3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witch Ratings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N.O., SPST, 50 mA @ 12 Vdc</w:t>
            </w:r>
          </w:p>
        </w:tc>
      </w:tr>
      <w:tr w:rsidR="00ED7331" w:rsidRPr="00C316DD" w14:paraId="74FD5ACB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CABE94D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TIONAL OCCUPIED INPUT</w:t>
            </w:r>
          </w:p>
          <w:p w14:paraId="6A223CCF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(INCLUDED WITH OVERRIDE OPTION)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E83CB8F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Digital input, 0-5 Vdc or dry contact to common</w:t>
            </w:r>
          </w:p>
          <w:p w14:paraId="6124F82D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Logic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Active low or active high, programmable</w:t>
            </w:r>
          </w:p>
          <w:p w14:paraId="6251BE45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tion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Causes “OCC” segment to light in display</w:t>
            </w:r>
          </w:p>
        </w:tc>
      </w:tr>
      <w:tr w:rsidR="00ED7331" w:rsidRPr="00C316DD" w14:paraId="546DAA2C" w14:textId="77777777" w:rsidTr="0013259A">
        <w:trPr>
          <w:trHeight w:val="265"/>
        </w:trPr>
        <w:tc>
          <w:tcPr>
            <w:tcW w:w="3397" w:type="dxa"/>
          </w:tcPr>
          <w:p w14:paraId="3691160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TIONAL FAN SPEED SWITCH</w:t>
            </w:r>
          </w:p>
        </w:tc>
        <w:tc>
          <w:tcPr>
            <w:tcW w:w="6804" w:type="dxa"/>
          </w:tcPr>
          <w:p w14:paraId="770612BB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Side panel mount, 5 position </w:t>
            </w:r>
            <w:proofErr w:type="gramStart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switch</w:t>
            </w:r>
            <w:proofErr w:type="gramEnd"/>
          </w:p>
          <w:p w14:paraId="3F097F21" w14:textId="77777777" w:rsidR="00ED7331" w:rsidRPr="007C57BD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ff, Auto, Low, Medium, High</w:t>
            </w:r>
          </w:p>
          <w:p w14:paraId="6A5EDDBE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ignal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Resistance: 0, 2, 4, 6, 8 KΩ, 2 w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i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r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e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output (custom ranges avail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.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)</w:t>
            </w:r>
          </w:p>
        </w:tc>
      </w:tr>
      <w:tr w:rsidR="00ED7331" w:rsidRPr="00C316DD" w14:paraId="672CC5A5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E26464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OPTIONAL NETWORK COMM</w:t>
            </w: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.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D621782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7C57BD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3.5mm Phono Jack: </w:t>
            </w:r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Ring/Mid/Tip connections to a </w:t>
            </w:r>
            <w:proofErr w:type="gramStart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>3 pin</w:t>
            </w:r>
            <w:proofErr w:type="gramEnd"/>
            <w:r w:rsidRPr="007C57BD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terminal block</w:t>
            </w:r>
          </w:p>
        </w:tc>
      </w:tr>
      <w:tr w:rsidR="00ED7331" w:rsidRPr="00C316DD" w14:paraId="51BD9838" w14:textId="77777777" w:rsidTr="0013259A">
        <w:trPr>
          <w:trHeight w:val="265"/>
        </w:trPr>
        <w:tc>
          <w:tcPr>
            <w:tcW w:w="3397" w:type="dxa"/>
          </w:tcPr>
          <w:p w14:paraId="3BA728AD" w14:textId="77777777" w:rsidR="00ED7331" w:rsidRPr="00ED7331" w:rsidRDefault="00ED7331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COUNTRY OF ORIGIN</w:t>
            </w:r>
          </w:p>
        </w:tc>
        <w:tc>
          <w:tcPr>
            <w:tcW w:w="6804" w:type="dxa"/>
          </w:tcPr>
          <w:p w14:paraId="16D0579B" w14:textId="77777777" w:rsidR="00ED7331" w:rsidRPr="00ED7331" w:rsidRDefault="00ED7331" w:rsidP="0013259A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D7331">
              <w:rPr>
                <w:rFonts w:asciiTheme="minorHAnsi" w:eastAsia="Myriad CAD" w:hAnsiTheme="minorHAnsi" w:cs="Myriad CAD"/>
                <w:sz w:val="20"/>
                <w:lang w:val="en-CA"/>
              </w:rPr>
              <w:t>Canada</w:t>
            </w:r>
          </w:p>
        </w:tc>
      </w:tr>
    </w:tbl>
    <w:p w14:paraId="06E02BFD" w14:textId="77777777" w:rsidR="00ED7331" w:rsidRDefault="00ED7331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ED7331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9E200" w14:textId="77777777" w:rsidR="00723C35" w:rsidRDefault="00723C35" w:rsidP="00546523">
      <w:r>
        <w:separator/>
      </w:r>
    </w:p>
  </w:endnote>
  <w:endnote w:type="continuationSeparator" w:id="0">
    <w:p w14:paraId="617EC0BD" w14:textId="77777777" w:rsidR="00723C35" w:rsidRDefault="00723C35" w:rsidP="00546523">
      <w:r>
        <w:continuationSeparator/>
      </w:r>
    </w:p>
  </w:endnote>
  <w:endnote w:type="continuationNotice" w:id="1">
    <w:p w14:paraId="79B8CFF0" w14:textId="77777777" w:rsidR="00723C35" w:rsidRDefault="00723C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3C458F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C7ED3">
                            <w:rPr>
                              <w:color w:val="FFFFFF" w:themeColor="background1"/>
                              <w:sz w:val="16"/>
                            </w:rPr>
                            <w:t>HT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3C458F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C7ED3">
                      <w:rPr>
                        <w:color w:val="FFFFFF" w:themeColor="background1"/>
                        <w:sz w:val="16"/>
                      </w:rPr>
                      <w:t>HT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7374B" w14:textId="77777777" w:rsidR="00723C35" w:rsidRDefault="00723C35" w:rsidP="00546523">
      <w:r>
        <w:separator/>
      </w:r>
    </w:p>
  </w:footnote>
  <w:footnote w:type="continuationSeparator" w:id="0">
    <w:p w14:paraId="44500F3D" w14:textId="77777777" w:rsidR="00723C35" w:rsidRDefault="00723C35" w:rsidP="00546523">
      <w:r>
        <w:continuationSeparator/>
      </w:r>
    </w:p>
  </w:footnote>
  <w:footnote w:type="continuationNotice" w:id="1">
    <w:p w14:paraId="23DDE7FC" w14:textId="77777777" w:rsidR="00723C35" w:rsidRDefault="00723C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7094B"/>
    <w:multiLevelType w:val="multilevel"/>
    <w:tmpl w:val="692C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10"/>
  </w:num>
  <w:num w:numId="4">
    <w:abstractNumId w:val="25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7"/>
  </w:num>
  <w:num w:numId="10">
    <w:abstractNumId w:val="0"/>
  </w:num>
  <w:num w:numId="11">
    <w:abstractNumId w:val="9"/>
  </w:num>
  <w:num w:numId="12">
    <w:abstractNumId w:val="24"/>
  </w:num>
  <w:num w:numId="13">
    <w:abstractNumId w:val="13"/>
  </w:num>
  <w:num w:numId="14">
    <w:abstractNumId w:val="8"/>
  </w:num>
  <w:num w:numId="15">
    <w:abstractNumId w:val="17"/>
  </w:num>
  <w:num w:numId="16">
    <w:abstractNumId w:val="20"/>
  </w:num>
  <w:num w:numId="17">
    <w:abstractNumId w:val="21"/>
  </w:num>
  <w:num w:numId="18">
    <w:abstractNumId w:val="5"/>
  </w:num>
  <w:num w:numId="19">
    <w:abstractNumId w:val="22"/>
  </w:num>
  <w:num w:numId="20">
    <w:abstractNumId w:val="6"/>
  </w:num>
  <w:num w:numId="21">
    <w:abstractNumId w:val="3"/>
  </w:num>
  <w:num w:numId="22">
    <w:abstractNumId w:val="27"/>
  </w:num>
  <w:num w:numId="23">
    <w:abstractNumId w:val="23"/>
  </w:num>
  <w:num w:numId="24">
    <w:abstractNumId w:val="14"/>
  </w:num>
  <w:num w:numId="25">
    <w:abstractNumId w:val="11"/>
  </w:num>
  <w:num w:numId="26">
    <w:abstractNumId w:val="26"/>
  </w:num>
  <w:num w:numId="27">
    <w:abstractNumId w:val="4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0C10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4544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1EB3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2C8B"/>
    <w:rsid w:val="004B47BE"/>
    <w:rsid w:val="004B5502"/>
    <w:rsid w:val="004D0FD4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7311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5F0"/>
    <w:rsid w:val="005D268D"/>
    <w:rsid w:val="005F06C7"/>
    <w:rsid w:val="005F26B1"/>
    <w:rsid w:val="005F327F"/>
    <w:rsid w:val="005F3BE8"/>
    <w:rsid w:val="005F543A"/>
    <w:rsid w:val="0060154A"/>
    <w:rsid w:val="006019B6"/>
    <w:rsid w:val="00604CF5"/>
    <w:rsid w:val="00612D5A"/>
    <w:rsid w:val="00615C28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3C35"/>
    <w:rsid w:val="00723E4B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7BD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6044"/>
    <w:rsid w:val="008A7663"/>
    <w:rsid w:val="008C16C3"/>
    <w:rsid w:val="008C21DD"/>
    <w:rsid w:val="008C7044"/>
    <w:rsid w:val="008D1211"/>
    <w:rsid w:val="008E011A"/>
    <w:rsid w:val="008E3841"/>
    <w:rsid w:val="008F0762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7ED3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0651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240A2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064D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D7331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7C1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20172-15F6-4AD5-A125-E9A85B0DB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15T13:16:00Z</dcterms:created>
  <dcterms:modified xsi:type="dcterms:W3CDTF">2020-03-25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TR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